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052FC7" w14:textId="77777777" w:rsidR="003B5D8E" w:rsidRPr="00F249D8" w:rsidRDefault="003B5D8E" w:rsidP="003B5D8E">
      <w:pPr>
        <w:spacing w:after="0" w:line="48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F249D8">
        <w:rPr>
          <w:rFonts w:ascii="Times New Roman" w:hAnsi="Times New Roman" w:cs="Times New Roman"/>
          <w:b/>
          <w:sz w:val="24"/>
          <w:szCs w:val="24"/>
        </w:rPr>
        <w:t xml:space="preserve">Lampiran 1. </w:t>
      </w:r>
      <w:proofErr w:type="spellStart"/>
      <w:r w:rsidRPr="00F249D8">
        <w:rPr>
          <w:rFonts w:ascii="Times New Roman" w:hAnsi="Times New Roman" w:cs="Times New Roman"/>
          <w:b/>
          <w:sz w:val="24"/>
          <w:szCs w:val="24"/>
        </w:rPr>
        <w:t>Soal</w:t>
      </w:r>
      <w:proofErr w:type="spellEnd"/>
      <w:r w:rsidRPr="00F249D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249D8">
        <w:rPr>
          <w:rFonts w:ascii="Times New Roman" w:hAnsi="Times New Roman" w:cs="Times New Roman"/>
          <w:b/>
          <w:i/>
          <w:sz w:val="24"/>
          <w:szCs w:val="24"/>
        </w:rPr>
        <w:t>Four Tier Diagnostic Test</w:t>
      </w:r>
    </w:p>
    <w:p w14:paraId="7706ABF3" w14:textId="77777777" w:rsidR="003B5D8E" w:rsidRPr="00F249D8" w:rsidRDefault="003B5D8E" w:rsidP="003B5D8E">
      <w:pPr>
        <w:spacing w:after="0" w:line="480" w:lineRule="auto"/>
        <w:rPr>
          <w:rFonts w:ascii="Times New Roman" w:hAnsi="Times New Roman" w:cs="Times New Roman"/>
          <w:bCs/>
          <w:iCs/>
          <w:sz w:val="24"/>
          <w:szCs w:val="24"/>
        </w:rPr>
      </w:pPr>
      <w:r w:rsidRPr="00F249D8">
        <w:rPr>
          <w:rFonts w:ascii="Times New Roman" w:hAnsi="Times New Roman" w:cs="Times New Roman"/>
          <w:bCs/>
          <w:iCs/>
          <w:sz w:val="24"/>
          <w:szCs w:val="24"/>
        </w:rPr>
        <w:t>Nama</w:t>
      </w:r>
      <w:r w:rsidRPr="00F249D8">
        <w:rPr>
          <w:rFonts w:ascii="Times New Roman" w:hAnsi="Times New Roman" w:cs="Times New Roman"/>
          <w:bCs/>
          <w:iCs/>
          <w:sz w:val="24"/>
          <w:szCs w:val="24"/>
        </w:rPr>
        <w:tab/>
        <w:t>:</w:t>
      </w:r>
    </w:p>
    <w:p w14:paraId="55FF6E21" w14:textId="77777777" w:rsidR="003B5D8E" w:rsidRPr="00F249D8" w:rsidRDefault="003B5D8E" w:rsidP="003B5D8E">
      <w:pPr>
        <w:spacing w:after="0" w:line="480" w:lineRule="auto"/>
        <w:rPr>
          <w:rFonts w:ascii="Times New Roman" w:hAnsi="Times New Roman" w:cs="Times New Roman"/>
          <w:bCs/>
          <w:iCs/>
          <w:sz w:val="24"/>
          <w:szCs w:val="24"/>
        </w:rPr>
      </w:pPr>
      <w:r w:rsidRPr="00F249D8">
        <w:rPr>
          <w:rFonts w:ascii="Times New Roman" w:hAnsi="Times New Roman" w:cs="Times New Roman"/>
          <w:bCs/>
          <w:iCs/>
          <w:sz w:val="24"/>
          <w:szCs w:val="24"/>
        </w:rPr>
        <w:t>Kelas</w:t>
      </w:r>
      <w:r w:rsidRPr="00F249D8">
        <w:rPr>
          <w:rFonts w:ascii="Times New Roman" w:hAnsi="Times New Roman" w:cs="Times New Roman"/>
          <w:bCs/>
          <w:iCs/>
          <w:sz w:val="24"/>
          <w:szCs w:val="24"/>
        </w:rPr>
        <w:tab/>
        <w:t>:</w:t>
      </w:r>
    </w:p>
    <w:tbl>
      <w:tblPr>
        <w:tblStyle w:val="TableGrid"/>
        <w:tblW w:w="8046" w:type="dxa"/>
        <w:tblLayout w:type="fixed"/>
        <w:tblLook w:val="04A0" w:firstRow="1" w:lastRow="0" w:firstColumn="1" w:lastColumn="0" w:noHBand="0" w:noVBand="1"/>
      </w:tblPr>
      <w:tblGrid>
        <w:gridCol w:w="675"/>
        <w:gridCol w:w="7371"/>
      </w:tblGrid>
      <w:tr w:rsidR="003B5D8E" w:rsidRPr="00610FB9" w14:paraId="64B27CC6" w14:textId="77777777" w:rsidTr="00780B9B">
        <w:tc>
          <w:tcPr>
            <w:tcW w:w="675" w:type="dxa"/>
            <w:vAlign w:val="center"/>
          </w:tcPr>
          <w:p w14:paraId="4330D4B6" w14:textId="77777777" w:rsidR="003B5D8E" w:rsidRPr="00610FB9" w:rsidRDefault="003B5D8E" w:rsidP="003B5D8E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b/>
                <w:sz w:val="20"/>
                <w:szCs w:val="20"/>
              </w:rPr>
              <w:t>No</w:t>
            </w:r>
          </w:p>
        </w:tc>
        <w:tc>
          <w:tcPr>
            <w:tcW w:w="7371" w:type="dxa"/>
          </w:tcPr>
          <w:p w14:paraId="435D1319" w14:textId="77777777" w:rsidR="003B5D8E" w:rsidRPr="00610FB9" w:rsidRDefault="003B5D8E" w:rsidP="003B5D8E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b/>
                <w:sz w:val="20"/>
                <w:szCs w:val="20"/>
              </w:rPr>
              <w:t>Soal</w:t>
            </w:r>
            <w:proofErr w:type="spellEnd"/>
          </w:p>
        </w:tc>
      </w:tr>
      <w:tr w:rsidR="003B5D8E" w:rsidRPr="00610FB9" w14:paraId="50B9F2D0" w14:textId="77777777" w:rsidTr="00780B9B">
        <w:tc>
          <w:tcPr>
            <w:tcW w:w="675" w:type="dxa"/>
          </w:tcPr>
          <w:p w14:paraId="2E6997D7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  <w:p w14:paraId="23F2D9C4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698F2B2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A35CE0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A2EB86C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D65BFCE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37C20FF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0AA456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F4F5EF1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2FA2C60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853D35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C8A0E65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</w:p>
          <w:p w14:paraId="475700FF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FCE1B56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0FBB73D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3B188E2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1.3</w:t>
            </w:r>
          </w:p>
          <w:p w14:paraId="2CDD2B42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BD13EB2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55F0396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91971EE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034622C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A6F9FD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4D14E1A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1.4</w:t>
            </w:r>
          </w:p>
          <w:p w14:paraId="1CAE2A91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371" w:type="dxa"/>
          </w:tcPr>
          <w:p w14:paraId="60A3BE89" w14:textId="77777777" w:rsidR="003B5D8E" w:rsidRPr="00610FB9" w:rsidRDefault="003B5D8E" w:rsidP="003B5D8E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erhatik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amba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iku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!</w:t>
            </w:r>
          </w:p>
          <w:p w14:paraId="04D18103" w14:textId="77777777" w:rsidR="003B5D8E" w:rsidRPr="00610FB9" w:rsidRDefault="003B5D8E" w:rsidP="003B5D8E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1455A8D3" wp14:editId="353A62AC">
                  <wp:extent cx="1152525" cy="738336"/>
                  <wp:effectExtent l="0" t="0" r="0" b="508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2525" cy="7383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44F1180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Hal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k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erjad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ik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ir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d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ndidi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ipanask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eru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neru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dal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....</w:t>
            </w:r>
          </w:p>
          <w:p w14:paraId="185F4B4C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A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ir naik</w:t>
            </w:r>
          </w:p>
          <w:p w14:paraId="1AD85663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B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ir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etap</w:t>
            </w:r>
            <w:proofErr w:type="spellEnd"/>
          </w:p>
          <w:p w14:paraId="7876DB25" w14:textId="77777777" w:rsidR="003B5D8E" w:rsidRPr="00610FB9" w:rsidRDefault="003B5D8E" w:rsidP="003B5D8E">
            <w:pPr>
              <w:tabs>
                <w:tab w:val="right" w:pos="7263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C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awab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lain….</w:t>
            </w:r>
          </w:p>
          <w:p w14:paraId="02C209B7" w14:textId="77777777" w:rsidR="003B5D8E" w:rsidRPr="00610FB9" w:rsidRDefault="003B5D8E" w:rsidP="003B5D8E">
            <w:pPr>
              <w:tabs>
                <w:tab w:val="right" w:pos="7263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8FB5AEA" w14:textId="77777777" w:rsidR="003B5D8E" w:rsidRPr="00610FB9" w:rsidRDefault="003B5D8E" w:rsidP="003B5D8E">
            <w:pPr>
              <w:tabs>
                <w:tab w:val="right" w:pos="7263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pak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n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awab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n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  <w:p w14:paraId="0DDBAE03" w14:textId="77777777" w:rsidR="003B5D8E" w:rsidRPr="00610FB9" w:rsidRDefault="003B5D8E" w:rsidP="003B5D8E">
            <w:pPr>
              <w:tabs>
                <w:tab w:val="right" w:pos="7263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A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</w:t>
            </w:r>
          </w:p>
          <w:p w14:paraId="3FAF5BE4" w14:textId="77777777" w:rsidR="003B5D8E" w:rsidRPr="00610FB9" w:rsidRDefault="003B5D8E" w:rsidP="003B5D8E">
            <w:pPr>
              <w:tabs>
                <w:tab w:val="right" w:pos="7263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B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5651983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2908EB4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p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las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ar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awab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nda?</w:t>
            </w:r>
          </w:p>
          <w:p w14:paraId="0EBF809C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ind w:left="318" w:hanging="31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A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alo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iterim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ir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nyebabk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ny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naik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eru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ampa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ir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habis</w:t>
            </w:r>
            <w:proofErr w:type="spellEnd"/>
          </w:p>
          <w:p w14:paraId="63B5A5C1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ind w:left="318" w:hanging="31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B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alo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iterim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ir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k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iserap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oleh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udar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iata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ir</w:t>
            </w:r>
          </w:p>
          <w:p w14:paraId="4AA4C916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ind w:left="318" w:hanging="31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C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alo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iterim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ir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untu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naikk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etap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igunak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untu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ngub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wujud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za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cai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njad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uap</w:t>
            </w:r>
            <w:proofErr w:type="spellEnd"/>
          </w:p>
          <w:p w14:paraId="2EC32104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ind w:left="318" w:hanging="31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D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las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lain….</w:t>
            </w:r>
          </w:p>
          <w:p w14:paraId="0ED66FFF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3933F6F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ind w:left="318" w:hanging="31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pak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n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las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n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  <w:p w14:paraId="52F56F32" w14:textId="77777777" w:rsidR="003B5D8E" w:rsidRPr="00610FB9" w:rsidRDefault="003B5D8E" w:rsidP="003B5D8E">
            <w:pPr>
              <w:tabs>
                <w:tab w:val="right" w:pos="7263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A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</w:t>
            </w:r>
          </w:p>
          <w:p w14:paraId="2CB7C441" w14:textId="77777777" w:rsidR="003B5D8E" w:rsidRPr="00610FB9" w:rsidRDefault="003B5D8E" w:rsidP="003B5D8E">
            <w:pPr>
              <w:tabs>
                <w:tab w:val="right" w:pos="7263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B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</w:p>
          <w:p w14:paraId="20F0CB74" w14:textId="77777777" w:rsidR="003B5D8E" w:rsidRPr="00610FB9" w:rsidRDefault="003B5D8E" w:rsidP="003B5D8E">
            <w:pPr>
              <w:tabs>
                <w:tab w:val="right" w:pos="7263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B5D8E" w:rsidRPr="00610FB9" w14:paraId="39601E54" w14:textId="77777777" w:rsidTr="00780B9B">
        <w:tc>
          <w:tcPr>
            <w:tcW w:w="675" w:type="dxa"/>
          </w:tcPr>
          <w:p w14:paraId="08A4EEF5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  <w:p w14:paraId="3A6FD4DE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F461466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897F65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E926BA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A7F69BD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5084C07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A59969D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9F3D86E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2.2</w:t>
            </w:r>
          </w:p>
          <w:p w14:paraId="5AC2D42B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F525826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50CA48A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11109FE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2.3</w:t>
            </w:r>
          </w:p>
          <w:p w14:paraId="25B9102B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7AE129E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C0D1ECC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636B6D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71CFD0D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E24CE5D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50D9C2D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62D54BF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2.4</w:t>
            </w:r>
          </w:p>
          <w:p w14:paraId="0418FA88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D4FF066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371" w:type="dxa"/>
          </w:tcPr>
          <w:p w14:paraId="0EC64D5A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Jik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alo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es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ny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−10</w:t>
            </w:r>
            <w:r w:rsidRPr="00610FB9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o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C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ipotong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njad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u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agi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ak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asing-masing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otonganny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dal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....</w:t>
            </w:r>
          </w:p>
          <w:p w14:paraId="6892366E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A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edu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agi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am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sa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n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−5</w:t>
            </w:r>
            <w:r w:rsidRPr="00610FB9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o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  <w:p w14:paraId="4C3F17C4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B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edu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agi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am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sa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n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−10</w:t>
            </w:r>
            <w:r w:rsidRPr="00610FB9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o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  <w:p w14:paraId="2B7F9312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ind w:left="318" w:hanging="31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C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ik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ukur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otong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am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otong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sa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milik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lebi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inggi</w:t>
            </w:r>
            <w:proofErr w:type="spellEnd"/>
          </w:p>
          <w:p w14:paraId="5839DD59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ind w:left="318" w:hanging="31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D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awab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lain….</w:t>
            </w:r>
          </w:p>
          <w:p w14:paraId="3EED87EF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984A52E" w14:textId="77777777" w:rsidR="003B5D8E" w:rsidRPr="00610FB9" w:rsidRDefault="003B5D8E" w:rsidP="003B5D8E">
            <w:pPr>
              <w:tabs>
                <w:tab w:val="right" w:pos="7263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pak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n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awab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n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  <w:p w14:paraId="30C1A8E2" w14:textId="77777777" w:rsidR="003B5D8E" w:rsidRPr="00610FB9" w:rsidRDefault="003B5D8E" w:rsidP="003B5D8E">
            <w:pPr>
              <w:tabs>
                <w:tab w:val="right" w:pos="7263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A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</w:p>
          <w:p w14:paraId="1078B168" w14:textId="77777777" w:rsidR="003B5D8E" w:rsidRPr="00610FB9" w:rsidRDefault="003B5D8E" w:rsidP="003B5D8E">
            <w:pPr>
              <w:tabs>
                <w:tab w:val="right" w:pos="7263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B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</w:p>
          <w:p w14:paraId="013AAB51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2CAEF4F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p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las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ar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awab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nda?</w:t>
            </w:r>
          </w:p>
          <w:p w14:paraId="7E4B7BF8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ind w:left="318" w:hanging="31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A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ntu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ukur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ass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za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mpengaruh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erubah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pabil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za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ersebu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ibag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njad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apapu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0DFCF55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ind w:left="318" w:hanging="31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B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ntu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ukur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ass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es yang </w:t>
            </w:r>
            <w:proofErr w:type="spellStart"/>
            <w:proofErr w:type="gram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lebi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sar</w:t>
            </w:r>
            <w:proofErr w:type="spellEnd"/>
            <w:proofErr w:type="gram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milik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lebi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sa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pula</w:t>
            </w:r>
          </w:p>
          <w:p w14:paraId="1521BBA2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ind w:left="318" w:hanging="31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C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assany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eteng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kali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ass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emul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ak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ny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jug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njad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eteng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kali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emula</w:t>
            </w:r>
            <w:proofErr w:type="spellEnd"/>
          </w:p>
          <w:p w14:paraId="4A2801D4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D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las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lain….</w:t>
            </w:r>
          </w:p>
          <w:p w14:paraId="7BDB02E5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0B0614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pak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nd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las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nda?</w:t>
            </w:r>
          </w:p>
          <w:p w14:paraId="6DF4DC8B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A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</w:p>
          <w:p w14:paraId="65BDB1F0" w14:textId="77777777" w:rsidR="003B5D8E" w:rsidRPr="00610FB9" w:rsidRDefault="003B5D8E" w:rsidP="003B5D8E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B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</w:p>
        </w:tc>
      </w:tr>
      <w:tr w:rsidR="003B5D8E" w:rsidRPr="00610FB9" w14:paraId="357E7E63" w14:textId="77777777" w:rsidTr="00780B9B">
        <w:tc>
          <w:tcPr>
            <w:tcW w:w="675" w:type="dxa"/>
          </w:tcPr>
          <w:p w14:paraId="377843B3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3.1</w:t>
            </w:r>
          </w:p>
          <w:p w14:paraId="1BC9F2EF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D798A8D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AC500E4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BFF11C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891A78B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6D580AD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7B62605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1DD57FF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385A4BC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90D84A3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A60780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A7AB2BD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027AC18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D01C75F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84A5942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3.2</w:t>
            </w:r>
          </w:p>
          <w:p w14:paraId="174F1956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08BC258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AB9C76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E9E2352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3.3</w:t>
            </w:r>
          </w:p>
          <w:p w14:paraId="13BDF36F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9309980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7DBBD5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A9BCFCA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67F6A6C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1229C9C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7DECB62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92D7014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3.4</w:t>
            </w:r>
          </w:p>
        </w:tc>
        <w:tc>
          <w:tcPr>
            <w:tcW w:w="7371" w:type="dxa"/>
          </w:tcPr>
          <w:p w14:paraId="1F318450" w14:textId="77777777" w:rsidR="003B5D8E" w:rsidRPr="00610FB9" w:rsidRDefault="003B5D8E" w:rsidP="003B5D8E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erhatik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amba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iku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!</w:t>
            </w:r>
          </w:p>
          <w:p w14:paraId="49ADAAC2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1BE826EB" wp14:editId="3429D552">
                  <wp:extent cx="1914525" cy="870238"/>
                  <wp:effectExtent l="0" t="0" r="0" b="635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6"/>
                          <a:srcRect l="31571" t="38768" r="52564" b="48404"/>
                          <a:stretch/>
                        </pic:blipFill>
                        <pic:spPr bwMode="auto">
                          <a:xfrm>
                            <a:off x="0" y="0"/>
                            <a:ext cx="1918120" cy="8718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67CA913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ela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X    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ela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gram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proofErr w:type="gram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    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ela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B</w:t>
            </w:r>
          </w:p>
          <w:p w14:paraId="176EF427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Air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ana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pad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ela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X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iambil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etengahny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ibag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njad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u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agi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am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di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ela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 dan B (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nggap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ela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nyerap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alo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)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ak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erjad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pada air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alam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ela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 dan B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dal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....</w:t>
            </w:r>
          </w:p>
          <w:p w14:paraId="16994321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A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ir pad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ela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 dan B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am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ir pad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ela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X</w:t>
            </w:r>
          </w:p>
          <w:p w14:paraId="10B0FCFE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B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ir pad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ela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 dan B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lebi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ecil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aripa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ir pad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ela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X</w:t>
            </w:r>
          </w:p>
          <w:p w14:paraId="70E651FF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C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awab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lain….</w:t>
            </w:r>
          </w:p>
          <w:p w14:paraId="4EE4868B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00A5358" w14:textId="77777777" w:rsidR="003B5D8E" w:rsidRPr="00610FB9" w:rsidRDefault="003B5D8E" w:rsidP="003B5D8E">
            <w:pPr>
              <w:tabs>
                <w:tab w:val="right" w:pos="7263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pak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n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awab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n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  <w:p w14:paraId="172C3070" w14:textId="77777777" w:rsidR="003B5D8E" w:rsidRPr="00610FB9" w:rsidRDefault="003B5D8E" w:rsidP="003B5D8E">
            <w:pPr>
              <w:tabs>
                <w:tab w:val="right" w:pos="7263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A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</w:p>
          <w:p w14:paraId="154AE785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B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</w:p>
          <w:p w14:paraId="75A0A0F2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E4B56A1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p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las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ar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awab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nda?</w:t>
            </w:r>
          </w:p>
          <w:p w14:paraId="1B473BED" w14:textId="77777777" w:rsidR="003B5D8E" w:rsidRPr="00610FB9" w:rsidRDefault="003B5D8E" w:rsidP="003B5D8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ind w:left="318"/>
              <w:contextualSpacing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ass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za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mpengaruh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pabil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za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ersebu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ibag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njad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apapu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ny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etap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am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6D2B9FC" w14:textId="77777777" w:rsidR="003B5D8E" w:rsidRPr="00610FB9" w:rsidRDefault="003B5D8E" w:rsidP="003B5D8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ind w:left="318"/>
              <w:contextualSpacing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ass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ir pad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ela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 dan B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lebi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ecil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ar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ass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ir pad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ela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X.</w:t>
            </w:r>
          </w:p>
          <w:p w14:paraId="2D35A595" w14:textId="77777777" w:rsidR="003B5D8E" w:rsidRPr="00610FB9" w:rsidRDefault="003B5D8E" w:rsidP="003B5D8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ind w:left="318"/>
              <w:contextualSpacing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emaki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ecil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ass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at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za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emaki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ecil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pul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za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ersebu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7E1DFEF8" w14:textId="77777777" w:rsidR="003B5D8E" w:rsidRPr="00610FB9" w:rsidRDefault="003B5D8E" w:rsidP="003B5D8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ind w:left="318"/>
              <w:contextualSpacing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emaki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ecil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ass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at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za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ak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emaki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ecil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alo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za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ersebu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5FCB78FC" w14:textId="77777777" w:rsidR="003B5D8E" w:rsidRPr="00610FB9" w:rsidRDefault="003B5D8E" w:rsidP="003B5D8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ind w:left="318"/>
              <w:contextualSpacing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las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lain….</w:t>
            </w:r>
          </w:p>
          <w:p w14:paraId="1BED565B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16AFBB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pak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nd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las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nda?</w:t>
            </w:r>
          </w:p>
          <w:p w14:paraId="30608E7F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A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</w:p>
          <w:p w14:paraId="034777D4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B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</w:p>
          <w:p w14:paraId="67CCC3C0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B5D8E" w:rsidRPr="00610FB9" w14:paraId="1630BF95" w14:textId="77777777" w:rsidTr="00780B9B">
        <w:tc>
          <w:tcPr>
            <w:tcW w:w="675" w:type="dxa"/>
          </w:tcPr>
          <w:p w14:paraId="50C35A14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4.1</w:t>
            </w:r>
          </w:p>
          <w:p w14:paraId="7163A15B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6321613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A858DAD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098F739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7510339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9F5806A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A4C5320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1DCCB1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B426284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CCA2EFA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3792288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92EA2F4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D2E6BE4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8EDF055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B29B2F0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4.2</w:t>
            </w:r>
          </w:p>
          <w:p w14:paraId="29C274A9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023836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43327AB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9857981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4.3</w:t>
            </w:r>
          </w:p>
          <w:p w14:paraId="50930E0C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48EC770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85EECC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1270385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0BEBF03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0B2AAAF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14AE3A7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4.4</w:t>
            </w:r>
          </w:p>
          <w:p w14:paraId="510C3C9B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371" w:type="dxa"/>
          </w:tcPr>
          <w:p w14:paraId="5D7DF653" w14:textId="77777777" w:rsidR="003B5D8E" w:rsidRPr="00610FB9" w:rsidRDefault="003B5D8E" w:rsidP="003B5D8E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erhatik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amba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iku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!   </w:t>
            </w:r>
          </w:p>
          <w:p w14:paraId="445FBD32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43E97D5C" wp14:editId="6F7B12B4">
                  <wp:extent cx="1771650" cy="87650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7"/>
                          <a:srcRect l="31410" t="28791" r="53365" b="57811"/>
                          <a:stretch/>
                        </pic:blipFill>
                        <pic:spPr bwMode="auto">
                          <a:xfrm>
                            <a:off x="0" y="0"/>
                            <a:ext cx="1788631" cy="8849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7EA0859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ela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X    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ela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gram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proofErr w:type="gram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ela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B</w:t>
            </w:r>
          </w:p>
          <w:p w14:paraId="584F085C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Air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ana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pad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ela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X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ibag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njad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u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agi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am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di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ela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 dan B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erbanding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gram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2 :</w:t>
            </w:r>
            <w:proofErr w:type="gram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1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ak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erjad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pada air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alam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ela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 dan B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dal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....</w:t>
            </w:r>
          </w:p>
          <w:p w14:paraId="6B009CF1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A. air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lebi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anya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ak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ny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k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lebi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sar</w:t>
            </w:r>
            <w:proofErr w:type="spellEnd"/>
          </w:p>
          <w:p w14:paraId="1191BC7E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B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ir pad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ela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am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ela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B</w:t>
            </w:r>
          </w:p>
          <w:p w14:paraId="1EF8F9D4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C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ir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uru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pad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ela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 dan B </w:t>
            </w:r>
          </w:p>
          <w:p w14:paraId="5094FB81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D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awab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lain….</w:t>
            </w:r>
          </w:p>
          <w:p w14:paraId="7E815442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28A645C" w14:textId="77777777" w:rsidR="003B5D8E" w:rsidRPr="00610FB9" w:rsidRDefault="003B5D8E" w:rsidP="003B5D8E">
            <w:pPr>
              <w:tabs>
                <w:tab w:val="right" w:pos="7263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pak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n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awab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n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  <w:p w14:paraId="5238E4FA" w14:textId="77777777" w:rsidR="003B5D8E" w:rsidRPr="00610FB9" w:rsidRDefault="003B5D8E" w:rsidP="003B5D8E">
            <w:pPr>
              <w:tabs>
                <w:tab w:val="right" w:pos="7263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A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</w:p>
          <w:p w14:paraId="6BB53691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B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</w:p>
          <w:p w14:paraId="21FB3A29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DF2F682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p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las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ar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awab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nda?</w:t>
            </w:r>
          </w:p>
          <w:p w14:paraId="2CE7BB3C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ind w:left="318" w:hanging="31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A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ass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za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mpengaruh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pabil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za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ersebu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ibag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njad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apapu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ny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etap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am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..</w:t>
            </w:r>
            <w:proofErr w:type="gramEnd"/>
          </w:p>
          <w:p w14:paraId="5106B6C0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B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ass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ir pad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ela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 dan B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lebi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ecil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ar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ass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ir pad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ela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X.</w:t>
            </w:r>
          </w:p>
          <w:p w14:paraId="099DC84F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C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emaki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ecil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ass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at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za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emaki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ecil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pul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za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ersebu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051A290A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D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las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lain….</w:t>
            </w:r>
          </w:p>
          <w:p w14:paraId="57A509CC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175B48B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pak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nd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las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nda?</w:t>
            </w:r>
          </w:p>
          <w:p w14:paraId="4B9C25BE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A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</w:p>
          <w:p w14:paraId="4060BD92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B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</w:p>
          <w:p w14:paraId="5A5551D2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B5D8E" w:rsidRPr="00610FB9" w14:paraId="0A097BB8" w14:textId="77777777" w:rsidTr="00780B9B">
        <w:tc>
          <w:tcPr>
            <w:tcW w:w="675" w:type="dxa"/>
          </w:tcPr>
          <w:p w14:paraId="673265E2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5.1</w:t>
            </w:r>
          </w:p>
          <w:p w14:paraId="137B7622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26FA077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F6BABDB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0ACB3FF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821A65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3B8FF3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60E2F79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94018C3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B02C895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4D5CA81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8C6908E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A45B52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0503A6D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0DE0EB5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1E72EEB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FF95E8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26C963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5.2</w:t>
            </w:r>
          </w:p>
          <w:p w14:paraId="7F08A836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A2A2A3D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EA31B23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254D14D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5.3</w:t>
            </w:r>
          </w:p>
          <w:p w14:paraId="2AEE4AAB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2B357D8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53DA528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8F59F0A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1E2FC40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F4173E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E2C5FE4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7679AC7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5.4</w:t>
            </w:r>
          </w:p>
          <w:p w14:paraId="7CA97BD0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371" w:type="dxa"/>
          </w:tcPr>
          <w:p w14:paraId="0CFFCB42" w14:textId="77777777" w:rsidR="003B5D8E" w:rsidRPr="00610FB9" w:rsidRDefault="003B5D8E" w:rsidP="003B5D8E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erhatik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amba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iku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!</w:t>
            </w:r>
          </w:p>
          <w:p w14:paraId="4C255DA5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5F896CE3" wp14:editId="36233714">
                  <wp:extent cx="1447800" cy="738376"/>
                  <wp:effectExtent l="0" t="0" r="0" b="508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8615" cy="7438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0866566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u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bol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logam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erbua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ar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ah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am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diamete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am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Logam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at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rupak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bol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ejal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lainny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bol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ongg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ik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eduany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ningka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sa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am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ernyata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yang</w:t>
            </w:r>
          </w:p>
          <w:p w14:paraId="4EECC774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na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dal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....</w:t>
            </w:r>
          </w:p>
          <w:p w14:paraId="6CAC9F54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A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ukur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edu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bol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etap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ama</w:t>
            </w:r>
            <w:proofErr w:type="spellEnd"/>
          </w:p>
          <w:p w14:paraId="356952D3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B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ertambah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ass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bol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ejal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lebi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sa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aripa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bol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ongga</w:t>
            </w:r>
            <w:proofErr w:type="spellEnd"/>
          </w:p>
          <w:p w14:paraId="249B457E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C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ertambah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ass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bol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ongg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lebi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sa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aripa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bol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ejal</w:t>
            </w:r>
            <w:proofErr w:type="spellEnd"/>
          </w:p>
          <w:p w14:paraId="73C5A845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D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ukur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bol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ongg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lebi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sa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aripa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bol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ejal</w:t>
            </w:r>
            <w:proofErr w:type="spellEnd"/>
          </w:p>
          <w:p w14:paraId="00D5536F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E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ukur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bol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ejal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lebi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sa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aripa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bol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ongga</w:t>
            </w:r>
            <w:proofErr w:type="spellEnd"/>
          </w:p>
          <w:p w14:paraId="12EE8040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F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awab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lain….</w:t>
            </w:r>
          </w:p>
          <w:p w14:paraId="62BAD032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3D1F54E" w14:textId="77777777" w:rsidR="003B5D8E" w:rsidRPr="00610FB9" w:rsidRDefault="003B5D8E" w:rsidP="003B5D8E">
            <w:pPr>
              <w:tabs>
                <w:tab w:val="right" w:pos="7263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pak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n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awab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n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  <w:p w14:paraId="18BC791F" w14:textId="77777777" w:rsidR="003B5D8E" w:rsidRPr="00610FB9" w:rsidRDefault="003B5D8E" w:rsidP="003B5D8E">
            <w:pPr>
              <w:tabs>
                <w:tab w:val="right" w:pos="7263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A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</w:p>
          <w:p w14:paraId="117F4E31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B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</w:p>
          <w:p w14:paraId="5BE75C8E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5D69A9D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p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las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ar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awab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nda?</w:t>
            </w:r>
          </w:p>
          <w:p w14:paraId="24F64983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ind w:left="318" w:hanging="31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A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alo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ramba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lalu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medium. Bol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ejal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lebi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ud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nyerap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alor</w:t>
            </w:r>
            <w:proofErr w:type="spellEnd"/>
          </w:p>
          <w:p w14:paraId="176EDD37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B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oefisie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ua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volume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lebi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sa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aripa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oefisie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ua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luas</w:t>
            </w:r>
            <w:proofErr w:type="spellEnd"/>
          </w:p>
          <w:p w14:paraId="13294A6B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C. volume bol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ejal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lebi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sa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aripa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volume bol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ongga</w:t>
            </w:r>
            <w:proofErr w:type="spellEnd"/>
          </w:p>
          <w:p w14:paraId="3218B0A1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D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emu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imens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linier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k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tamb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ukurannya</w:t>
            </w:r>
            <w:proofErr w:type="spellEnd"/>
          </w:p>
          <w:p w14:paraId="783CEE72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ind w:left="318" w:hanging="31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E. bol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ejal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milik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alo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eni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lebi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ecil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aripa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alo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eni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bol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ongga</w:t>
            </w:r>
            <w:proofErr w:type="spellEnd"/>
          </w:p>
          <w:p w14:paraId="54948313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ind w:left="318" w:hanging="31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F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las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lain….</w:t>
            </w:r>
          </w:p>
          <w:p w14:paraId="60754CE3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F138A44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pak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nd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las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nda?</w:t>
            </w:r>
          </w:p>
          <w:p w14:paraId="7BAC1875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A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</w:p>
          <w:p w14:paraId="143344D5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B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</w:p>
          <w:p w14:paraId="0DE44A77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B5D8E" w:rsidRPr="00610FB9" w14:paraId="0FC4C3E0" w14:textId="77777777" w:rsidTr="00780B9B">
        <w:tc>
          <w:tcPr>
            <w:tcW w:w="675" w:type="dxa"/>
          </w:tcPr>
          <w:p w14:paraId="28DBF612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6.1</w:t>
            </w:r>
          </w:p>
          <w:p w14:paraId="197BDB2C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F93D72A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5B2383B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123FE55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E0E6FC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0A1ECB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E4C5C5D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80371F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6.2</w:t>
            </w:r>
          </w:p>
          <w:p w14:paraId="6BCF8A35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3F60D51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1698BDB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9272993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6.3</w:t>
            </w:r>
          </w:p>
          <w:p w14:paraId="5E72BE26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2F59829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2DB4D5C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233B4FD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4B31D55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6793465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6.4</w:t>
            </w:r>
          </w:p>
        </w:tc>
        <w:tc>
          <w:tcPr>
            <w:tcW w:w="7371" w:type="dxa"/>
          </w:tcPr>
          <w:p w14:paraId="22DC03D3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ebu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ember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ac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is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ir dan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milik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alo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lebi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anya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ar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egela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ir,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etap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ir di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ela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ediki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lebi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ingg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aripa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ir di ember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ik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ela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dan ember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is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ir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ersebu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sentuh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ak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erjad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dal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….</w:t>
            </w:r>
          </w:p>
          <w:p w14:paraId="6D8B7650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A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lir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alo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ar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ember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e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elas</w:t>
            </w:r>
            <w:proofErr w:type="spellEnd"/>
          </w:p>
          <w:p w14:paraId="1A46D1E7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B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lir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alo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ar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ela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e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ember</w:t>
            </w:r>
          </w:p>
          <w:p w14:paraId="29EF41B1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C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lir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alor</w:t>
            </w:r>
            <w:proofErr w:type="spellEnd"/>
          </w:p>
          <w:p w14:paraId="5AB7F4AC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D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awab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lain….</w:t>
            </w:r>
          </w:p>
          <w:p w14:paraId="5E324E5D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AF5247F" w14:textId="77777777" w:rsidR="003B5D8E" w:rsidRPr="00610FB9" w:rsidRDefault="003B5D8E" w:rsidP="003B5D8E">
            <w:pPr>
              <w:tabs>
                <w:tab w:val="right" w:pos="7263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pak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n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awab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n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  <w:p w14:paraId="3985E664" w14:textId="77777777" w:rsidR="003B5D8E" w:rsidRPr="00610FB9" w:rsidRDefault="003B5D8E" w:rsidP="003B5D8E">
            <w:pPr>
              <w:tabs>
                <w:tab w:val="right" w:pos="7263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A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</w:p>
          <w:p w14:paraId="60E46464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B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</w:p>
          <w:p w14:paraId="34EC36E8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5032F4E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p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las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ar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awab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nda?</w:t>
            </w:r>
          </w:p>
          <w:p w14:paraId="463AB90C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A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alo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hany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apa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ngali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ik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erbeda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uml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alo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55D9E8E9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B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alo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hany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apa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ngali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ik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erbeda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</w:p>
          <w:p w14:paraId="23C90D89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C. ember dan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ela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hany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sentuh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campur</w:t>
            </w:r>
            <w:proofErr w:type="spellEnd"/>
          </w:p>
          <w:p w14:paraId="731900E8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D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las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lain….</w:t>
            </w:r>
          </w:p>
          <w:p w14:paraId="2144B0B4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33BBCEF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pak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nd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las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nda?</w:t>
            </w:r>
          </w:p>
          <w:p w14:paraId="05CC0AF9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A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</w:p>
          <w:p w14:paraId="7FCDA661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B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</w:p>
          <w:p w14:paraId="0F74D2B9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B5D8E" w:rsidRPr="00610FB9" w14:paraId="5E97A59C" w14:textId="77777777" w:rsidTr="00780B9B">
        <w:tc>
          <w:tcPr>
            <w:tcW w:w="675" w:type="dxa"/>
          </w:tcPr>
          <w:p w14:paraId="0A9B127D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7.1</w:t>
            </w:r>
          </w:p>
          <w:p w14:paraId="7A20FC08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E71A8B4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961ED83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CE1988D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5A62A86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2BA0D3A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69A4CE7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88503CD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1EF86B3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D0F2F7C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A9D7333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5594C7C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DD80C8A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465B54B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7.2</w:t>
            </w:r>
          </w:p>
          <w:p w14:paraId="3CE8C9B3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98EAE7F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1C90925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8707D1A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7.3</w:t>
            </w:r>
          </w:p>
          <w:p w14:paraId="2E7C0BD1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7DE1256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D725D09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767FC69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4B0F54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997D26B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07048F5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7.4</w:t>
            </w:r>
          </w:p>
        </w:tc>
        <w:tc>
          <w:tcPr>
            <w:tcW w:w="7371" w:type="dxa"/>
          </w:tcPr>
          <w:p w14:paraId="7EABC308" w14:textId="77777777" w:rsidR="003B5D8E" w:rsidRPr="00610FB9" w:rsidRDefault="003B5D8E" w:rsidP="003B5D8E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erhatik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amba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iku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!</w:t>
            </w:r>
          </w:p>
          <w:p w14:paraId="1E65F68E" w14:textId="77777777" w:rsidR="003B5D8E" w:rsidRPr="00610FB9" w:rsidRDefault="003B5D8E" w:rsidP="003B5D8E">
            <w:pPr>
              <w:tabs>
                <w:tab w:val="left" w:pos="1860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0004C25A" wp14:editId="51A0A021">
                  <wp:extent cx="1143000" cy="715467"/>
                  <wp:effectExtent l="0" t="0" r="0" b="889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3376" cy="728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8B067BF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ebu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alo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s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alo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ay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milik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ukur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am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a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di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ruang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am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ik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alo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ay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iletakk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sentuh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alo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s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epert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pad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amba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ak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k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erjad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dal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....</w:t>
            </w:r>
          </w:p>
          <w:p w14:paraId="3288F323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A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alo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ar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s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ngali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e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ayu</w:t>
            </w:r>
            <w:proofErr w:type="spellEnd"/>
          </w:p>
          <w:p w14:paraId="4AE45D02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B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alo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ar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ay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ngali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e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si</w:t>
            </w:r>
            <w:proofErr w:type="spellEnd"/>
          </w:p>
          <w:p w14:paraId="35D0E0A8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C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alo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ngali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ar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s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e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ay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ta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ebaliknya</w:t>
            </w:r>
            <w:proofErr w:type="spellEnd"/>
          </w:p>
          <w:p w14:paraId="29475916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D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awab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lain….</w:t>
            </w:r>
          </w:p>
          <w:p w14:paraId="3131627B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E9BD915" w14:textId="77777777" w:rsidR="003B5D8E" w:rsidRPr="00610FB9" w:rsidRDefault="003B5D8E" w:rsidP="003B5D8E">
            <w:pPr>
              <w:tabs>
                <w:tab w:val="right" w:pos="7263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pak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n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awab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n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  <w:p w14:paraId="4BE3D0A5" w14:textId="77777777" w:rsidR="003B5D8E" w:rsidRPr="00610FB9" w:rsidRDefault="003B5D8E" w:rsidP="003B5D8E">
            <w:pPr>
              <w:tabs>
                <w:tab w:val="right" w:pos="7263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A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</w:p>
          <w:p w14:paraId="7DC837DC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B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</w:p>
          <w:p w14:paraId="0513DEAC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5227C0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p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las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ar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awab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nda?</w:t>
            </w:r>
          </w:p>
          <w:p w14:paraId="78CBE496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A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s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lebi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cepa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anas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aripa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ayu</w:t>
            </w:r>
            <w:proofErr w:type="spellEnd"/>
          </w:p>
          <w:p w14:paraId="410D47A7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B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edu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n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ama</w:t>
            </w:r>
            <w:proofErr w:type="spellEnd"/>
          </w:p>
          <w:p w14:paraId="3582A092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C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s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rupak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ondukto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edangk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ay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isolator</w:t>
            </w:r>
          </w:p>
          <w:p w14:paraId="6F56BEC7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D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artikel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s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ay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beda</w:t>
            </w:r>
            <w:proofErr w:type="spellEnd"/>
          </w:p>
          <w:p w14:paraId="6DE1CBE8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E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las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lain….</w:t>
            </w:r>
          </w:p>
          <w:p w14:paraId="0A58679D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C8BADE6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pak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nd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las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nda?</w:t>
            </w:r>
          </w:p>
          <w:p w14:paraId="159B55C8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A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</w:p>
          <w:p w14:paraId="03368BA3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B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</w:p>
        </w:tc>
      </w:tr>
      <w:tr w:rsidR="003B5D8E" w:rsidRPr="00610FB9" w14:paraId="28B74D6D" w14:textId="77777777" w:rsidTr="00780B9B">
        <w:tc>
          <w:tcPr>
            <w:tcW w:w="675" w:type="dxa"/>
          </w:tcPr>
          <w:p w14:paraId="7AB930C1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8.1</w:t>
            </w:r>
          </w:p>
          <w:p w14:paraId="2D906037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6C7DA73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C1437A9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EA8059D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EEC5338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B415680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4A02718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F089F34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8D085C8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2A8EEBF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5DBEBDA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0F3FB90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B069655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8.2</w:t>
            </w:r>
          </w:p>
          <w:p w14:paraId="76C21E9B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01D1786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71C22DB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7207B9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8.3</w:t>
            </w:r>
          </w:p>
          <w:p w14:paraId="3A9F07B8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1F7EA93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EEBCE1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7D0D56A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1980D8A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14C2C4B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24C05D2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9883B8E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A619081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BF15724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4A8D558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0D85EE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8.4</w:t>
            </w:r>
          </w:p>
        </w:tc>
        <w:tc>
          <w:tcPr>
            <w:tcW w:w="7371" w:type="dxa"/>
          </w:tcPr>
          <w:p w14:paraId="5DD7EA0E" w14:textId="77777777" w:rsidR="003B5D8E" w:rsidRPr="00610FB9" w:rsidRDefault="003B5D8E" w:rsidP="003B5D8E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erhatik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amba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iku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!</w:t>
            </w:r>
          </w:p>
          <w:p w14:paraId="3F3AF8D2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1A2BFCFD" wp14:editId="249545F0">
                  <wp:extent cx="1333500" cy="753095"/>
                  <wp:effectExtent l="0" t="0" r="0" b="952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5774" cy="765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468730B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aa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njemu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u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baju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identi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namu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warnany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be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. Salah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at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warn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hitam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dan yang lain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warn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uti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ak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erjad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dal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....</w:t>
            </w:r>
          </w:p>
          <w:p w14:paraId="46125645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A. baju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warn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hitam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lebi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cepa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ering</w:t>
            </w:r>
            <w:proofErr w:type="spellEnd"/>
          </w:p>
          <w:p w14:paraId="488476C6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B. baju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warn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uti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lebi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cepa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ering</w:t>
            </w:r>
            <w:proofErr w:type="spellEnd"/>
          </w:p>
          <w:p w14:paraId="1CCD5E60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C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edu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baju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ering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samaan</w:t>
            </w:r>
            <w:proofErr w:type="spellEnd"/>
          </w:p>
          <w:p w14:paraId="0DAA578E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D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awab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lain….</w:t>
            </w:r>
            <w:bookmarkStart w:id="0" w:name="_GoBack"/>
            <w:bookmarkEnd w:id="0"/>
          </w:p>
          <w:p w14:paraId="5AED8B6C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0A87D9" w14:textId="77777777" w:rsidR="003B5D8E" w:rsidRPr="00610FB9" w:rsidRDefault="003B5D8E" w:rsidP="003B5D8E">
            <w:pPr>
              <w:tabs>
                <w:tab w:val="right" w:pos="7263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pak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n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awab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n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  <w:p w14:paraId="3D0A72F6" w14:textId="77777777" w:rsidR="003B5D8E" w:rsidRPr="00610FB9" w:rsidRDefault="003B5D8E" w:rsidP="003B5D8E">
            <w:pPr>
              <w:tabs>
                <w:tab w:val="right" w:pos="7263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A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</w:p>
          <w:p w14:paraId="54E92D1E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B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</w:p>
          <w:p w14:paraId="1074CB5E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BAA851A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p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las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ar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awab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nda?</w:t>
            </w:r>
          </w:p>
          <w:p w14:paraId="07C119E1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ind w:left="318" w:hanging="31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A. baju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warn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hitam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sifa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nyerap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cahay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ehingg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energ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radias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iterim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emaki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sar</w:t>
            </w:r>
            <w:proofErr w:type="spellEnd"/>
          </w:p>
          <w:p w14:paraId="160A81B7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ind w:left="318" w:hanging="31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B. baju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warn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hitam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sifa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mantulk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cahay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ehingg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energy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radias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iterim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emaki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ecil</w:t>
            </w:r>
            <w:proofErr w:type="spellEnd"/>
          </w:p>
          <w:p w14:paraId="2C1F0D11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ind w:left="318" w:hanging="31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C. baju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warn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uti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sifa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nyerap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cahay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ehingg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energ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radias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iterim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emaki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sar</w:t>
            </w:r>
            <w:proofErr w:type="spellEnd"/>
          </w:p>
          <w:p w14:paraId="3E4518DF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ind w:left="318" w:hanging="31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D. baju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warn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uti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sifa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mantulk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cahay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ehingg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energ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radias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iterim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emaki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sar</w:t>
            </w:r>
            <w:proofErr w:type="spellEnd"/>
          </w:p>
          <w:p w14:paraId="7BD7F8BA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ind w:left="318" w:hanging="31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E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edu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baju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ndapatk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energ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radias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atahar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am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sar</w:t>
            </w:r>
            <w:proofErr w:type="spellEnd"/>
          </w:p>
          <w:p w14:paraId="276DEFFB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ind w:left="318" w:hanging="31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F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las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lain….</w:t>
            </w:r>
          </w:p>
          <w:p w14:paraId="3F9C4620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93B2093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pak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nd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las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nda?</w:t>
            </w:r>
          </w:p>
          <w:p w14:paraId="1C5D9746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A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</w:p>
          <w:p w14:paraId="4D81132C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B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</w:p>
          <w:p w14:paraId="6BC96868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B5D8E" w:rsidRPr="00610FB9" w14:paraId="18526550" w14:textId="77777777" w:rsidTr="00780B9B">
        <w:tc>
          <w:tcPr>
            <w:tcW w:w="675" w:type="dxa"/>
          </w:tcPr>
          <w:p w14:paraId="1B221AF4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9.1</w:t>
            </w:r>
          </w:p>
          <w:p w14:paraId="0670B9A4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D8E887E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017214A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264F3B8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5E69989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A9CDF61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F32786E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9.2</w:t>
            </w:r>
          </w:p>
          <w:p w14:paraId="4E431F41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012CDDE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707B89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2403853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9.3</w:t>
            </w:r>
          </w:p>
          <w:p w14:paraId="64BD8B83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9E05BE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74F2C1C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35BD8BC" w14:textId="77777777" w:rsidR="003B5D8E" w:rsidRPr="00610FB9" w:rsidRDefault="003B5D8E" w:rsidP="003B5D8E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5965E5D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9.4</w:t>
            </w:r>
          </w:p>
          <w:p w14:paraId="24AF0D39" w14:textId="77777777" w:rsidR="003B5D8E" w:rsidRPr="00610FB9" w:rsidRDefault="003B5D8E" w:rsidP="003B5D8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371" w:type="dxa"/>
          </w:tcPr>
          <w:p w14:paraId="6A9B0BDC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Pad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at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alam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anggal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20)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langi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cer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anp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w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alam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ikutny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anggal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21)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langi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aw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ak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....</w:t>
            </w:r>
          </w:p>
          <w:p w14:paraId="5922F40D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ind w:left="318" w:hanging="31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A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udar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anggal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20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lebi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ingg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ar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udar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anggal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21</w:t>
            </w:r>
          </w:p>
          <w:p w14:paraId="2CF97D9A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B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udar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anggal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20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lebi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rend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ar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udar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anggal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21</w:t>
            </w:r>
          </w:p>
          <w:p w14:paraId="7A543F7A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C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udar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anggal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20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am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udar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anggal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21</w:t>
            </w:r>
          </w:p>
          <w:p w14:paraId="0D1436EA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D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awab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lain….</w:t>
            </w:r>
          </w:p>
          <w:p w14:paraId="5B8B71C4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F986657" w14:textId="77777777" w:rsidR="003B5D8E" w:rsidRPr="00610FB9" w:rsidRDefault="003B5D8E" w:rsidP="003B5D8E">
            <w:pPr>
              <w:tabs>
                <w:tab w:val="right" w:pos="7263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pak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n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awab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n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  <w:p w14:paraId="649ACDED" w14:textId="77777777" w:rsidR="003B5D8E" w:rsidRPr="00610FB9" w:rsidRDefault="003B5D8E" w:rsidP="003B5D8E">
            <w:pPr>
              <w:tabs>
                <w:tab w:val="right" w:pos="7263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A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</w:p>
          <w:p w14:paraId="21DAF163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B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</w:p>
          <w:p w14:paraId="676B3935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77E82B8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p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las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ar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awab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nda?</w:t>
            </w:r>
          </w:p>
          <w:p w14:paraId="6B6985DD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A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w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mantulk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embal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radias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e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ermuka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umi</w:t>
            </w:r>
            <w:proofErr w:type="spellEnd"/>
          </w:p>
          <w:p w14:paraId="4A4151E4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B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w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nyerap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radias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ipantulk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umi</w:t>
            </w:r>
            <w:proofErr w:type="spellEnd"/>
          </w:p>
          <w:p w14:paraId="46EF732A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C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las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lain….</w:t>
            </w:r>
          </w:p>
          <w:p w14:paraId="6B21FC34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1D550F4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pak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nd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las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Anda?</w:t>
            </w:r>
          </w:p>
          <w:p w14:paraId="3F8F5012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A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</w:p>
          <w:p w14:paraId="77FF9B8D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B.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yakin</w:t>
            </w:r>
            <w:proofErr w:type="spellEnd"/>
          </w:p>
          <w:p w14:paraId="23FF6856" w14:textId="77777777" w:rsidR="003B5D8E" w:rsidRPr="00610FB9" w:rsidRDefault="003B5D8E" w:rsidP="003B5D8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C057F23" w14:textId="77777777" w:rsidR="003B5D8E" w:rsidRPr="00610FB9" w:rsidRDefault="003B5D8E" w:rsidP="003B5D8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EB29B8" w14:textId="77777777" w:rsidR="003B5D8E" w:rsidRPr="00610FB9" w:rsidRDefault="003B5D8E" w:rsidP="003B5D8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DAC6709" w14:textId="77777777" w:rsidR="003B5D8E" w:rsidRPr="00610FB9" w:rsidRDefault="003B5D8E" w:rsidP="003B5D8E">
      <w:pPr>
        <w:rPr>
          <w:rFonts w:ascii="Times New Roman" w:hAnsi="Times New Roman" w:cs="Times New Roman"/>
          <w:b/>
        </w:rPr>
      </w:pPr>
      <w:r w:rsidRPr="00610FB9">
        <w:rPr>
          <w:rFonts w:ascii="Times New Roman" w:hAnsi="Times New Roman" w:cs="Times New Roman"/>
          <w:b/>
        </w:rPr>
        <w:br w:type="page"/>
      </w:r>
    </w:p>
    <w:p w14:paraId="59F9B363" w14:textId="77777777" w:rsidR="003B5D8E" w:rsidRPr="00610FB9" w:rsidRDefault="003B5D8E" w:rsidP="003B5D8E">
      <w:pPr>
        <w:rPr>
          <w:rFonts w:ascii="Times New Roman" w:hAnsi="Times New Roman" w:cs="Times New Roman"/>
          <w:b/>
          <w:sz w:val="24"/>
          <w:szCs w:val="24"/>
        </w:rPr>
      </w:pPr>
      <w:r w:rsidRPr="00610FB9">
        <w:rPr>
          <w:rFonts w:ascii="Times New Roman" w:hAnsi="Times New Roman" w:cs="Times New Roman"/>
          <w:b/>
        </w:rPr>
        <w:t xml:space="preserve">Lampiran 2. </w:t>
      </w:r>
      <w:proofErr w:type="spellStart"/>
      <w:r w:rsidRPr="00610FB9">
        <w:rPr>
          <w:rFonts w:ascii="Times New Roman" w:hAnsi="Times New Roman" w:cs="Times New Roman"/>
          <w:b/>
          <w:sz w:val="24"/>
          <w:szCs w:val="24"/>
        </w:rPr>
        <w:t>Tabel</w:t>
      </w:r>
      <w:proofErr w:type="spellEnd"/>
      <w:r w:rsidRPr="00610FB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10FB9">
        <w:rPr>
          <w:rFonts w:ascii="Times New Roman" w:hAnsi="Times New Roman" w:cs="Times New Roman"/>
          <w:b/>
          <w:sz w:val="24"/>
          <w:szCs w:val="24"/>
        </w:rPr>
        <w:t>Deskripsi</w:t>
      </w:r>
      <w:proofErr w:type="spellEnd"/>
      <w:r w:rsidRPr="00610FB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10FB9">
        <w:rPr>
          <w:rFonts w:ascii="Times New Roman" w:hAnsi="Times New Roman" w:cs="Times New Roman"/>
          <w:b/>
          <w:sz w:val="24"/>
          <w:szCs w:val="24"/>
        </w:rPr>
        <w:t>Miskonsepsi</w:t>
      </w:r>
      <w:proofErr w:type="spellEnd"/>
      <w:r w:rsidRPr="00610FB9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3"/>
        <w:gridCol w:w="4460"/>
        <w:gridCol w:w="2843"/>
      </w:tblGrid>
      <w:tr w:rsidR="003B5D8E" w:rsidRPr="00610FB9" w14:paraId="64AAF5B9" w14:textId="77777777" w:rsidTr="00780B9B">
        <w:tc>
          <w:tcPr>
            <w:tcW w:w="743" w:type="dxa"/>
          </w:tcPr>
          <w:p w14:paraId="5B63C530" w14:textId="77777777" w:rsidR="003B5D8E" w:rsidRPr="00610FB9" w:rsidRDefault="003B5D8E" w:rsidP="003B5D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b/>
                <w:sz w:val="20"/>
                <w:szCs w:val="20"/>
              </w:rPr>
              <w:t>M#</w:t>
            </w:r>
          </w:p>
        </w:tc>
        <w:tc>
          <w:tcPr>
            <w:tcW w:w="4460" w:type="dxa"/>
          </w:tcPr>
          <w:p w14:paraId="1D90B5AE" w14:textId="77777777" w:rsidR="003B5D8E" w:rsidRPr="00610FB9" w:rsidRDefault="003B5D8E" w:rsidP="003B5D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b/>
                <w:sz w:val="20"/>
                <w:szCs w:val="20"/>
              </w:rPr>
              <w:t>Deskripsi</w:t>
            </w:r>
            <w:proofErr w:type="spellEnd"/>
            <w:r w:rsidRPr="00610FB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b/>
                <w:sz w:val="20"/>
                <w:szCs w:val="20"/>
              </w:rPr>
              <w:t>Miskonsepsi</w:t>
            </w:r>
            <w:proofErr w:type="spellEnd"/>
          </w:p>
          <w:p w14:paraId="5396959F" w14:textId="77777777" w:rsidR="003B5D8E" w:rsidRPr="00610FB9" w:rsidRDefault="003B5D8E" w:rsidP="003B5D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843" w:type="dxa"/>
          </w:tcPr>
          <w:p w14:paraId="52F6E48E" w14:textId="77777777" w:rsidR="003B5D8E" w:rsidRPr="00610FB9" w:rsidRDefault="003B5D8E" w:rsidP="003B5D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b/>
                <w:sz w:val="20"/>
                <w:szCs w:val="20"/>
              </w:rPr>
              <w:t>Item</w:t>
            </w:r>
          </w:p>
        </w:tc>
      </w:tr>
      <w:tr w:rsidR="003B5D8E" w:rsidRPr="00610FB9" w14:paraId="31E19082" w14:textId="77777777" w:rsidTr="00780B9B">
        <w:tc>
          <w:tcPr>
            <w:tcW w:w="743" w:type="dxa"/>
          </w:tcPr>
          <w:p w14:paraId="0DA1A7C1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b/>
                <w:sz w:val="20"/>
                <w:szCs w:val="20"/>
              </w:rPr>
              <w:t>M1.</w:t>
            </w:r>
          </w:p>
        </w:tc>
        <w:tc>
          <w:tcPr>
            <w:tcW w:w="4460" w:type="dxa"/>
          </w:tcPr>
          <w:p w14:paraId="0DAD6006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Pad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aa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erjad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erubah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wujud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n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is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ub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843" w:type="dxa"/>
          </w:tcPr>
          <w:p w14:paraId="4F496F8A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  <w:proofErr w:type="gram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1.a</w:t>
            </w:r>
            <w:proofErr w:type="gram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1.2.a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1.3.a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1.4.a</w:t>
            </w:r>
          </w:p>
          <w:p w14:paraId="4F48E529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A8C428B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B5D8E" w:rsidRPr="00610FB9" w14:paraId="553B474B" w14:textId="77777777" w:rsidTr="00780B9B">
        <w:tc>
          <w:tcPr>
            <w:tcW w:w="743" w:type="dxa"/>
          </w:tcPr>
          <w:p w14:paraId="3571A60A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b/>
                <w:sz w:val="20"/>
                <w:szCs w:val="20"/>
              </w:rPr>
              <w:t>M2.</w:t>
            </w:r>
          </w:p>
        </w:tc>
        <w:tc>
          <w:tcPr>
            <w:tcW w:w="4460" w:type="dxa"/>
          </w:tcPr>
          <w:p w14:paraId="63FBAD2A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embagi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za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be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ukuranny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ngakibatk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asing-masing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agi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milik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be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843" w:type="dxa"/>
          </w:tcPr>
          <w:p w14:paraId="492F14CD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2.</w:t>
            </w:r>
            <w:proofErr w:type="gram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1.a</w:t>
            </w:r>
            <w:proofErr w:type="gram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2.2.a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2.3.b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2.4.a</w:t>
            </w:r>
          </w:p>
          <w:p w14:paraId="2E3DCF92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2.</w:t>
            </w:r>
            <w:proofErr w:type="gram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1.a</w:t>
            </w:r>
            <w:proofErr w:type="gram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2.2.a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2.3.c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2.4.a</w:t>
            </w:r>
          </w:p>
          <w:p w14:paraId="1450D860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2.1.c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2.</w:t>
            </w:r>
            <w:proofErr w:type="gram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2.a</w:t>
            </w:r>
            <w:proofErr w:type="gram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2.3.b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2.4.a</w:t>
            </w:r>
          </w:p>
          <w:p w14:paraId="7C89A786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3.</w:t>
            </w:r>
            <w:proofErr w:type="gram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1.b</w:t>
            </w:r>
            <w:proofErr w:type="gram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3.2.a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3.3.b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3.4.a</w:t>
            </w:r>
          </w:p>
          <w:p w14:paraId="47ECB8EA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3.</w:t>
            </w:r>
            <w:proofErr w:type="gram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1.b</w:t>
            </w:r>
            <w:proofErr w:type="gram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3.2.a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3.3.c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3.4.a</w:t>
            </w:r>
          </w:p>
          <w:p w14:paraId="5F7EBEF3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4.</w:t>
            </w:r>
            <w:proofErr w:type="gram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1.a</w:t>
            </w:r>
            <w:proofErr w:type="gram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4.2.a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4.3.c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4.4.a</w:t>
            </w:r>
          </w:p>
          <w:p w14:paraId="1C70573B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4.1.c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4.</w:t>
            </w:r>
            <w:proofErr w:type="gram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2.a</w:t>
            </w:r>
            <w:proofErr w:type="gram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4.3.b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4.4.a</w:t>
            </w:r>
          </w:p>
          <w:p w14:paraId="1CCF3BF1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B5D8E" w:rsidRPr="00610FB9" w14:paraId="1D21C7EA" w14:textId="77777777" w:rsidTr="00780B9B">
        <w:tc>
          <w:tcPr>
            <w:tcW w:w="743" w:type="dxa"/>
          </w:tcPr>
          <w:p w14:paraId="5E2AF1AB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b/>
                <w:sz w:val="20"/>
                <w:szCs w:val="20"/>
              </w:rPr>
              <w:t>M3.</w:t>
            </w:r>
          </w:p>
        </w:tc>
        <w:tc>
          <w:tcPr>
            <w:tcW w:w="4460" w:type="dxa"/>
          </w:tcPr>
          <w:p w14:paraId="30861CC4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Mass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n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ub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etik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n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ngalam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erubah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843" w:type="dxa"/>
          </w:tcPr>
          <w:p w14:paraId="240A5768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5.</w:t>
            </w:r>
            <w:proofErr w:type="gram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1.b</w:t>
            </w:r>
            <w:proofErr w:type="gram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5.2.a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5.3.a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5.4.a</w:t>
            </w:r>
          </w:p>
          <w:p w14:paraId="3BC80035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5.1.c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5.</w:t>
            </w:r>
            <w:proofErr w:type="gram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2.a</w:t>
            </w:r>
            <w:proofErr w:type="gram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5.3.e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5.4.a</w:t>
            </w:r>
          </w:p>
          <w:p w14:paraId="02BCB96A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B5D8E" w:rsidRPr="00610FB9" w14:paraId="7A881ACD" w14:textId="77777777" w:rsidTr="00780B9B">
        <w:tc>
          <w:tcPr>
            <w:tcW w:w="743" w:type="dxa"/>
          </w:tcPr>
          <w:p w14:paraId="33FF1C86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b/>
                <w:sz w:val="20"/>
                <w:szCs w:val="20"/>
              </w:rPr>
              <w:t>M4.</w:t>
            </w:r>
          </w:p>
        </w:tc>
        <w:tc>
          <w:tcPr>
            <w:tcW w:w="4460" w:type="dxa"/>
          </w:tcPr>
          <w:p w14:paraId="5CF61A38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alo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apa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ngali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ik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erbeda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juml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alo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843" w:type="dxa"/>
          </w:tcPr>
          <w:p w14:paraId="6858B281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6.</w:t>
            </w:r>
            <w:proofErr w:type="gram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1.a</w:t>
            </w:r>
            <w:proofErr w:type="gram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6.2.a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6.3.a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6.4.a</w:t>
            </w:r>
          </w:p>
          <w:p w14:paraId="2DC4E8BD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6.</w:t>
            </w:r>
            <w:proofErr w:type="gram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1.b</w:t>
            </w:r>
            <w:proofErr w:type="gram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6.2.a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6.3.a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6.4.a</w:t>
            </w:r>
          </w:p>
          <w:p w14:paraId="76216762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B5D8E" w:rsidRPr="00610FB9" w14:paraId="1CF220A4" w14:textId="77777777" w:rsidTr="00780B9B">
        <w:tc>
          <w:tcPr>
            <w:tcW w:w="743" w:type="dxa"/>
          </w:tcPr>
          <w:p w14:paraId="52792295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b/>
                <w:sz w:val="20"/>
                <w:szCs w:val="20"/>
              </w:rPr>
              <w:t>M5.</w:t>
            </w:r>
          </w:p>
        </w:tc>
        <w:tc>
          <w:tcPr>
            <w:tcW w:w="4460" w:type="dxa"/>
          </w:tcPr>
          <w:p w14:paraId="0C308E91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n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mpengaruh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erpindah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alo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843" w:type="dxa"/>
          </w:tcPr>
          <w:p w14:paraId="3DD9FB63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6.1.c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6.</w:t>
            </w:r>
            <w:proofErr w:type="gram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2.a</w:t>
            </w:r>
            <w:proofErr w:type="gram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6.3.c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6.4.a</w:t>
            </w:r>
          </w:p>
          <w:p w14:paraId="6E8DCCF8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0FD3549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B5D8E" w:rsidRPr="00610FB9" w14:paraId="1AB0561E" w14:textId="77777777" w:rsidTr="00780B9B">
        <w:tc>
          <w:tcPr>
            <w:tcW w:w="743" w:type="dxa"/>
          </w:tcPr>
          <w:p w14:paraId="0FDAF55E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b/>
                <w:sz w:val="20"/>
                <w:szCs w:val="20"/>
              </w:rPr>
              <w:t>M6.</w:t>
            </w:r>
          </w:p>
        </w:tc>
        <w:tc>
          <w:tcPr>
            <w:tcW w:w="4460" w:type="dxa"/>
          </w:tcPr>
          <w:p w14:paraId="5E03DD0E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etik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a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pad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ruang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am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s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lebi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rend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aripa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n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di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ekitarny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843" w:type="dxa"/>
          </w:tcPr>
          <w:p w14:paraId="55444DFB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7.</w:t>
            </w:r>
            <w:proofErr w:type="gram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1.a</w:t>
            </w:r>
            <w:proofErr w:type="gram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7.2.a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7.3.a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7.4.a</w:t>
            </w:r>
          </w:p>
          <w:p w14:paraId="3870859A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7.</w:t>
            </w:r>
            <w:proofErr w:type="gram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1.a</w:t>
            </w:r>
            <w:proofErr w:type="gram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7.2.a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7.3.c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7.4.a</w:t>
            </w:r>
          </w:p>
          <w:p w14:paraId="4FC2429B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7.</w:t>
            </w:r>
            <w:proofErr w:type="gram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1.a</w:t>
            </w:r>
            <w:proofErr w:type="gram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7.2.a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7.3.d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7.4.a</w:t>
            </w:r>
          </w:p>
          <w:p w14:paraId="6A821018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B5D8E" w:rsidRPr="00610FB9" w14:paraId="3C6BA1E7" w14:textId="77777777" w:rsidTr="00780B9B">
        <w:tc>
          <w:tcPr>
            <w:tcW w:w="743" w:type="dxa"/>
          </w:tcPr>
          <w:p w14:paraId="79E477DD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b/>
                <w:sz w:val="20"/>
                <w:szCs w:val="20"/>
              </w:rPr>
              <w:t>M7.</w:t>
            </w:r>
          </w:p>
        </w:tc>
        <w:tc>
          <w:tcPr>
            <w:tcW w:w="4460" w:type="dxa"/>
          </w:tcPr>
          <w:p w14:paraId="4CD7579D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Warn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mpengaruh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penyerap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alo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pada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nd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7C490576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3" w:type="dxa"/>
          </w:tcPr>
          <w:p w14:paraId="1863817F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8.1.c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8.</w:t>
            </w:r>
            <w:proofErr w:type="gram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2.a</w:t>
            </w:r>
            <w:proofErr w:type="gram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8.3.e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8.4.a</w:t>
            </w:r>
          </w:p>
        </w:tc>
      </w:tr>
      <w:tr w:rsidR="003B5D8E" w:rsidRPr="00610FB9" w14:paraId="7A49F2BF" w14:textId="77777777" w:rsidTr="00780B9B">
        <w:tc>
          <w:tcPr>
            <w:tcW w:w="743" w:type="dxa"/>
          </w:tcPr>
          <w:p w14:paraId="082F00AD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b/>
                <w:sz w:val="20"/>
                <w:szCs w:val="20"/>
              </w:rPr>
              <w:t>M8</w:t>
            </w:r>
          </w:p>
        </w:tc>
        <w:tc>
          <w:tcPr>
            <w:tcW w:w="4460" w:type="dxa"/>
          </w:tcPr>
          <w:p w14:paraId="0E399397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Benda yang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warn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erang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menyerap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kalor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lebi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anya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51DFB7CF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3" w:type="dxa"/>
          </w:tcPr>
          <w:p w14:paraId="0E9B63A2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8.</w:t>
            </w:r>
            <w:proofErr w:type="gram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1.b</w:t>
            </w:r>
            <w:proofErr w:type="gram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8.2.a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8.3.c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8.4.a</w:t>
            </w:r>
          </w:p>
        </w:tc>
      </w:tr>
      <w:tr w:rsidR="003B5D8E" w:rsidRPr="00610FB9" w14:paraId="2277CF7F" w14:textId="77777777" w:rsidTr="00780B9B">
        <w:tc>
          <w:tcPr>
            <w:tcW w:w="743" w:type="dxa"/>
          </w:tcPr>
          <w:p w14:paraId="01F292BC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b/>
                <w:sz w:val="20"/>
                <w:szCs w:val="20"/>
              </w:rPr>
              <w:t>M9.</w:t>
            </w:r>
          </w:p>
        </w:tc>
        <w:tc>
          <w:tcPr>
            <w:tcW w:w="4460" w:type="dxa"/>
          </w:tcPr>
          <w:p w14:paraId="51F3E7D3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aa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langi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cer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udar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lebi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ingg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ibandingk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aa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langi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berawan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51165F8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3" w:type="dxa"/>
          </w:tcPr>
          <w:p w14:paraId="57819D2E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9.</w:t>
            </w:r>
            <w:proofErr w:type="gram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1.a</w:t>
            </w:r>
            <w:proofErr w:type="gram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9.2.a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9.3.b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9.4.a</w:t>
            </w:r>
          </w:p>
        </w:tc>
      </w:tr>
      <w:tr w:rsidR="003B5D8E" w:rsidRPr="00610FB9" w14:paraId="5A80A563" w14:textId="77777777" w:rsidTr="00780B9B">
        <w:tc>
          <w:tcPr>
            <w:tcW w:w="743" w:type="dxa"/>
          </w:tcPr>
          <w:p w14:paraId="695FF02F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b/>
                <w:sz w:val="20"/>
                <w:szCs w:val="20"/>
              </w:rPr>
              <w:t>M10.</w:t>
            </w:r>
          </w:p>
        </w:tc>
        <w:tc>
          <w:tcPr>
            <w:tcW w:w="4460" w:type="dxa"/>
          </w:tcPr>
          <w:p w14:paraId="208E2BFE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Suh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udara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dipengaruhi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oleh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langit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cerah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atau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gelap</w:t>
            </w:r>
            <w:proofErr w:type="spell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093A7EDA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3" w:type="dxa"/>
          </w:tcPr>
          <w:p w14:paraId="242120ED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9.1.c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9.</w:t>
            </w:r>
            <w:proofErr w:type="gram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2.a</w:t>
            </w:r>
            <w:proofErr w:type="gram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9.3.a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9.4.a</w:t>
            </w:r>
          </w:p>
          <w:p w14:paraId="25F8F2A0" w14:textId="77777777" w:rsidR="003B5D8E" w:rsidRPr="00610FB9" w:rsidRDefault="003B5D8E" w:rsidP="003B5D8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9.1.c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9.</w:t>
            </w:r>
            <w:proofErr w:type="gramStart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>2.a</w:t>
            </w:r>
            <w:proofErr w:type="gramEnd"/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9.3.b</w:t>
            </w:r>
            <w:r w:rsidRPr="00610FB9">
              <w:rPr>
                <w:rFonts w:ascii="Times New Roman" w:hAnsi="Times New Roman" w:cs="Times New Roman"/>
                <w:sz w:val="20"/>
                <w:szCs w:val="20"/>
              </w:rPr>
              <w:tab/>
              <w:t>9.4.a</w:t>
            </w:r>
          </w:p>
        </w:tc>
      </w:tr>
    </w:tbl>
    <w:p w14:paraId="4D397781" w14:textId="77777777" w:rsidR="003B5D8E" w:rsidRDefault="003B5D8E"/>
    <w:sectPr w:rsidR="003B5D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A30460"/>
    <w:multiLevelType w:val="hybridMultilevel"/>
    <w:tmpl w:val="21A89F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2NjG1MLAwNTIyMzJQ0lEKTi0uzszPAykwrAUACT5kESwAAAA="/>
  </w:docVars>
  <w:rsids>
    <w:rsidRoot w:val="003B5D8E"/>
    <w:rsid w:val="003B5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0D3FE6"/>
  <w15:chartTrackingRefBased/>
  <w15:docId w15:val="{B87ECC33-B293-41BD-AF7F-D1505973E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5D8E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ody of text,List Paragraph1,Colorful List - Accent 11,Body of text+1,Body of text+2,Body of text+3,List Paragraph11"/>
    <w:basedOn w:val="Normal"/>
    <w:link w:val="ListParagraphChar"/>
    <w:uiPriority w:val="34"/>
    <w:qFormat/>
    <w:rsid w:val="003B5D8E"/>
    <w:pPr>
      <w:ind w:left="720"/>
      <w:contextualSpacing/>
    </w:pPr>
  </w:style>
  <w:style w:type="character" w:customStyle="1" w:styleId="ListParagraphChar">
    <w:name w:val="List Paragraph Char"/>
    <w:aliases w:val="Body of text Char,List Paragraph1 Char,Colorful List - Accent 11 Char,Body of text+1 Char,Body of text+2 Char,Body of text+3 Char,List Paragraph11 Char"/>
    <w:link w:val="ListParagraph"/>
    <w:uiPriority w:val="34"/>
    <w:rsid w:val="003B5D8E"/>
    <w:rPr>
      <w:lang w:val="en-US"/>
    </w:rPr>
  </w:style>
  <w:style w:type="table" w:styleId="TableGrid">
    <w:name w:val="Table Grid"/>
    <w:basedOn w:val="TableNormal"/>
    <w:uiPriority w:val="59"/>
    <w:rsid w:val="003B5D8E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B5D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5D8E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324</Words>
  <Characters>754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 </cp:lastModifiedBy>
  <cp:revision>1</cp:revision>
  <dcterms:created xsi:type="dcterms:W3CDTF">2019-04-21T15:36:00Z</dcterms:created>
  <dcterms:modified xsi:type="dcterms:W3CDTF">2019-04-21T15:38:00Z</dcterms:modified>
</cp:coreProperties>
</file>